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71B6F0E9" w:rsidR="000C67E9" w:rsidRPr="00F214F6" w:rsidRDefault="008E5424" w:rsidP="00E22D4F">
            <w:pPr>
              <w:rPr>
                <w:rFonts w:ascii="Arial Nova Light" w:hAnsi="Arial Nova Light" w:cstheme="majorBidi"/>
                <w:color w:val="000000" w:themeColor="text1"/>
                <w:sz w:val="24"/>
                <w:szCs w:val="24"/>
              </w:rPr>
            </w:pPr>
            <w:r w:rsidRPr="008E5424">
              <w:rPr>
                <w:rFonts w:ascii="Arial Nova Light" w:hAnsi="Arial Nova Light" w:cstheme="majorBidi"/>
                <w:color w:val="000000" w:themeColor="text1"/>
                <w:sz w:val="24"/>
                <w:szCs w:val="24"/>
              </w:rPr>
              <w:t>Parsons, R v [2017] EWCA Crim 216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3A0E0C7" w:rsidR="000C67E9" w:rsidRPr="00F214F6" w:rsidRDefault="001C0160"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31117</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71610298" w:rsidR="000C67E9" w:rsidRPr="00F214F6" w:rsidRDefault="00617DB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204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DC164B6" w:rsidR="00F214F6" w:rsidRPr="00F214F6" w:rsidRDefault="004C7AA4"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209761F" w:rsidR="000C67E9" w:rsidRPr="00F214F6" w:rsidRDefault="004C7AA4"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419639C2" w:rsidR="00D970E4" w:rsidRPr="00F214F6" w:rsidRDefault="00D80F08"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r w:rsidR="00840C9C">
              <w:rPr>
                <w:rFonts w:ascii="Arial Nova Light" w:hAnsi="Arial Nova Light" w:cstheme="majorBidi"/>
                <w:color w:val="000000" w:themeColor="text1"/>
                <w:sz w:val="24"/>
                <w:szCs w:val="24"/>
              </w:rPr>
              <w:t>1</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5CD8569"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B270BE">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41F3465" w:rsidR="00D970E4" w:rsidRPr="00F214F6" w:rsidRDefault="002F4D9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1BC368C" w:rsidR="00D970E4" w:rsidRPr="00F214F6" w:rsidRDefault="002F4D9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573D60AB" w:rsidR="00D970E4" w:rsidRPr="00F214F6" w:rsidRDefault="002F4D9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FB31D9C" w:rsidR="00D970E4" w:rsidRPr="00F214F6" w:rsidRDefault="00695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3163C6E7" w:rsidR="00D970E4" w:rsidRPr="00F214F6" w:rsidRDefault="00695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3E6094FF" w:rsidR="00D970E4" w:rsidRPr="00F214F6" w:rsidRDefault="00695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5E439AC" w:rsidR="00D970E4" w:rsidRPr="00F214F6" w:rsidRDefault="00695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4C3ABF77" w:rsidR="00D970E4" w:rsidRPr="00F214F6" w:rsidRDefault="00695D8B"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0B7152FC"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B270BE">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3BCDFFAC" w:rsidR="00D970E4" w:rsidRPr="00F214F6" w:rsidRDefault="00695D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7BF35A93" w:rsidR="00D970E4" w:rsidRPr="00F214F6" w:rsidRDefault="00695D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4B909F4C" w:rsidR="00D970E4" w:rsidRPr="00F214F6" w:rsidRDefault="00695D8B"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16C9D32B" w:rsidR="00D970E4" w:rsidRPr="00F214F6" w:rsidRDefault="00C037D7"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e prohibitions </w:t>
            </w:r>
            <w:r w:rsidR="00F840FF">
              <w:rPr>
                <w:rFonts w:ascii="Arial Nova Light" w:hAnsi="Arial Nova Light" w:cstheme="majorBidi"/>
                <w:color w:val="000000" w:themeColor="text1"/>
                <w:szCs w:val="24"/>
              </w:rPr>
              <w:t xml:space="preserve">imposed under the Sexual Harm Prevention Order were questioned. </w:t>
            </w:r>
            <w:r w:rsidR="00F840FF" w:rsidRPr="00F840FF">
              <w:rPr>
                <w:rFonts w:ascii="Arial Nova Light" w:hAnsi="Arial Nova Light" w:cstheme="majorBidi"/>
                <w:color w:val="000000" w:themeColor="text1"/>
                <w:szCs w:val="24"/>
              </w:rPr>
              <w:t>Th</w:t>
            </w:r>
            <w:r w:rsidR="00F840FF">
              <w:rPr>
                <w:rFonts w:ascii="Arial Nova Light" w:hAnsi="Arial Nova Light" w:cstheme="majorBidi"/>
                <w:color w:val="000000" w:themeColor="text1"/>
                <w:szCs w:val="24"/>
              </w:rPr>
              <w:t>ere were th</w:t>
            </w:r>
            <w:r w:rsidR="00F840FF" w:rsidRPr="00F840FF">
              <w:rPr>
                <w:rFonts w:ascii="Arial Nova Light" w:hAnsi="Arial Nova Light" w:cstheme="majorBidi"/>
                <w:color w:val="000000" w:themeColor="text1"/>
                <w:szCs w:val="24"/>
              </w:rPr>
              <w:t xml:space="preserve">ree matters: (1) Whether any prohibitions on contact were justified? (2) If </w:t>
            </w:r>
            <w:r w:rsidR="00F840FF" w:rsidRPr="00F840FF">
              <w:rPr>
                <w:rFonts w:ascii="Arial Nova Light" w:hAnsi="Arial Nova Light" w:cstheme="majorBidi"/>
                <w:color w:val="000000" w:themeColor="text1"/>
                <w:szCs w:val="24"/>
              </w:rPr>
              <w:lastRenderedPageBreak/>
              <w:t>so, whether contact should be prohibited in respect only of female children rather than all children? (3) Whether any such prohibition should relate to children under the age of 18 or whether the prohibition should be limited to children under the age of 16?</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19BDF865"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F840FF">
              <w:rPr>
                <w:rFonts w:ascii="Arial Nova Light" w:hAnsi="Arial Nova Light" w:cstheme="majorBidi"/>
                <w:iCs/>
                <w:color w:val="000000" w:themeColor="text1"/>
                <w:sz w:val="24"/>
                <w:szCs w:val="24"/>
              </w:rPr>
              <w:t>2</w:t>
            </w:r>
          </w:p>
          <w:p w14:paraId="7F0057A5" w14:textId="5BC346E6"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F840FF">
              <w:rPr>
                <w:rFonts w:ascii="Arial Nova Light" w:hAnsi="Arial Nova Light" w:cstheme="majorBidi"/>
                <w:iCs/>
                <w:color w:val="000000" w:themeColor="text1"/>
                <w:sz w:val="24"/>
                <w:szCs w:val="24"/>
              </w:rPr>
              <w:t>99</w:t>
            </w:r>
          </w:p>
          <w:p w14:paraId="766F2C5E" w14:textId="1EE7D774"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F840FF">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4E02D110" w:rsidR="00D7225E" w:rsidRPr="00F214F6" w:rsidRDefault="00E97A65"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8084344"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3795EDB4"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6CAE30A"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1F23BC09"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20DDE0AB"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A9A3E18"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3AC94003" w:rsidR="00D970E4" w:rsidRPr="00F214F6" w:rsidRDefault="00E97A6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E8EA3FC" w:rsidR="00C77DBF" w:rsidRPr="00F214F6" w:rsidRDefault="00E97A65"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56A3671"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97A65">
              <w:rPr>
                <w:rFonts w:ascii="Arial Nova Light" w:hAnsi="Arial Nova Light" w:cstheme="majorBidi"/>
                <w:iCs/>
                <w:color w:val="000000" w:themeColor="text1"/>
                <w:sz w:val="24"/>
                <w:szCs w:val="24"/>
              </w:rPr>
              <w:t>2</w:t>
            </w:r>
          </w:p>
          <w:p w14:paraId="766F2C7C" w14:textId="69A9D120"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97A65">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C0E3B1F" w:rsidR="005515E1" w:rsidRPr="00F214F6" w:rsidRDefault="005F10F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BA4C8B4" w:rsidR="005515E1" w:rsidRPr="00F214F6" w:rsidRDefault="005F10F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3035E55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5F10F0">
              <w:rPr>
                <w:rFonts w:ascii="Arial Nova Light" w:hAnsi="Arial Nova Light" w:cstheme="majorBidi"/>
                <w:iCs/>
                <w:color w:val="000000" w:themeColor="text1"/>
                <w:sz w:val="24"/>
                <w:szCs w:val="24"/>
              </w:rPr>
              <w:t>99</w:t>
            </w:r>
          </w:p>
          <w:p w14:paraId="766F2C85" w14:textId="49D5D009"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5F10F0">
              <w:rPr>
                <w:rFonts w:ascii="Arial Nova Light" w:hAnsi="Arial Nova Light" w:cstheme="majorBidi"/>
                <w:iCs/>
                <w:color w:val="000000" w:themeColor="text1"/>
                <w:sz w:val="24"/>
                <w:szCs w:val="24"/>
              </w:rPr>
              <w:t>99</w:t>
            </w:r>
          </w:p>
        </w:tc>
      </w:tr>
      <w:tr w:rsidR="00E439BD" w:rsidRPr="00F214F6" w14:paraId="766F2C89" w14:textId="77777777" w:rsidTr="00D970E4">
        <w:tc>
          <w:tcPr>
            <w:tcW w:w="6345" w:type="dxa"/>
          </w:tcPr>
          <w:p w14:paraId="766F2C87" w14:textId="5E6B0F73"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E4FF9F1"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439BD" w:rsidRPr="00F214F6" w14:paraId="766F2C8C" w14:textId="77777777" w:rsidTr="00D970E4">
        <w:tc>
          <w:tcPr>
            <w:tcW w:w="6345" w:type="dxa"/>
          </w:tcPr>
          <w:p w14:paraId="766F2C8A" w14:textId="4CA4C0CA"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4ACB1C91"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439BD" w:rsidRPr="00F214F6" w14:paraId="766F2C8F" w14:textId="77777777" w:rsidTr="00D970E4">
        <w:tc>
          <w:tcPr>
            <w:tcW w:w="6345" w:type="dxa"/>
          </w:tcPr>
          <w:p w14:paraId="766F2C8D" w14:textId="708E12B4"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29BEFA46"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439BD" w:rsidRPr="00F214F6" w14:paraId="766F2C92" w14:textId="77777777" w:rsidTr="00D970E4">
        <w:tc>
          <w:tcPr>
            <w:tcW w:w="6345" w:type="dxa"/>
          </w:tcPr>
          <w:p w14:paraId="766F2C90" w14:textId="155BD3AA"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32486D09"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439BD" w:rsidRPr="00F214F6" w14:paraId="766F2C95" w14:textId="77777777" w:rsidTr="00D970E4">
        <w:tc>
          <w:tcPr>
            <w:tcW w:w="6345" w:type="dxa"/>
          </w:tcPr>
          <w:p w14:paraId="766F2C93" w14:textId="1E767F80"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510B20E1"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E439BD" w:rsidRPr="00F214F6" w14:paraId="766F2C98" w14:textId="77777777" w:rsidTr="00D970E4">
        <w:tc>
          <w:tcPr>
            <w:tcW w:w="6345" w:type="dxa"/>
          </w:tcPr>
          <w:p w14:paraId="766F2C96" w14:textId="58DCFDC9"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5836B5BE"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E439BD" w:rsidRPr="00F214F6" w14:paraId="766F2C9B" w14:textId="77777777" w:rsidTr="00D970E4">
        <w:tc>
          <w:tcPr>
            <w:tcW w:w="6345" w:type="dxa"/>
          </w:tcPr>
          <w:p w14:paraId="766F2C99" w14:textId="0A418275"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500293A6"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439BD" w:rsidRPr="00F214F6" w14:paraId="766F2C9E" w14:textId="77777777" w:rsidTr="00D970E4">
        <w:tc>
          <w:tcPr>
            <w:tcW w:w="6345" w:type="dxa"/>
          </w:tcPr>
          <w:p w14:paraId="766F2C9C" w14:textId="5D838B62"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7ABDCE45"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439BD" w:rsidRPr="00F214F6" w14:paraId="766F2CA1" w14:textId="77777777" w:rsidTr="00D970E4">
        <w:tc>
          <w:tcPr>
            <w:tcW w:w="6345" w:type="dxa"/>
          </w:tcPr>
          <w:p w14:paraId="766F2C9F" w14:textId="4D5AFAAF" w:rsidR="00E439BD" w:rsidRPr="00F214F6" w:rsidRDefault="00E439BD" w:rsidP="00E439B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1922FE10" w:rsidR="00E439BD" w:rsidRPr="00F214F6" w:rsidRDefault="00E439BD" w:rsidP="00E439BD">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4793EE4D" w14:textId="77777777" w:rsidR="00410771" w:rsidRPr="00410771" w:rsidRDefault="00410771" w:rsidP="00410771">
            <w:pPr>
              <w:rPr>
                <w:rFonts w:ascii="Arial Nova Light" w:hAnsi="Arial Nova Light" w:cstheme="majorBidi"/>
                <w:iCs/>
                <w:color w:val="000000" w:themeColor="text1"/>
                <w:sz w:val="24"/>
                <w:szCs w:val="24"/>
              </w:rPr>
            </w:pPr>
            <w:r w:rsidRPr="00410771">
              <w:rPr>
                <w:rFonts w:ascii="Arial Nova Light" w:hAnsi="Arial Nova Light" w:cstheme="majorBidi"/>
                <w:iCs/>
                <w:color w:val="000000" w:themeColor="text1"/>
                <w:sz w:val="24"/>
                <w:szCs w:val="24"/>
              </w:rPr>
              <w:t>Q42a: 1</w:t>
            </w:r>
          </w:p>
          <w:p w14:paraId="766F2CA3" w14:textId="0DB290F2" w:rsidR="00D7225E" w:rsidRPr="00F214F6" w:rsidRDefault="00410771" w:rsidP="00D7225E">
            <w:pPr>
              <w:rPr>
                <w:rFonts w:ascii="Arial Nova Light" w:hAnsi="Arial Nova Light" w:cstheme="majorBidi"/>
                <w:iCs/>
                <w:color w:val="000000" w:themeColor="text1"/>
                <w:sz w:val="24"/>
                <w:szCs w:val="24"/>
              </w:rPr>
            </w:pPr>
            <w:r w:rsidRPr="00410771">
              <w:rPr>
                <w:rFonts w:ascii="Arial Nova Light" w:hAnsi="Arial Nova Light" w:cstheme="majorBidi"/>
                <w:iCs/>
                <w:color w:val="000000" w:themeColor="text1"/>
                <w:sz w:val="24"/>
                <w:szCs w:val="24"/>
              </w:rPr>
              <w:t>Q42b: R v Smith [2011] EWCA Crim 1772; [2012] 1 WLR 1316; R v McLellan and Bingley [2017] EWCA Crim 1464; NC [2016] EWCA Crim 1448</w:t>
            </w:r>
          </w:p>
        </w:tc>
      </w:tr>
      <w:tr w:rsidR="00603260" w:rsidRPr="00F214F6" w14:paraId="766F2CA7" w14:textId="77777777" w:rsidTr="00D970E4">
        <w:tc>
          <w:tcPr>
            <w:tcW w:w="6345" w:type="dxa"/>
          </w:tcPr>
          <w:p w14:paraId="766F2CA5" w14:textId="77777777" w:rsidR="00603260" w:rsidRPr="00F214F6" w:rsidRDefault="00603260" w:rsidP="0060326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3. Name of appeal judge(s)</w:t>
            </w:r>
          </w:p>
        </w:tc>
        <w:tc>
          <w:tcPr>
            <w:tcW w:w="9072" w:type="dxa"/>
          </w:tcPr>
          <w:p w14:paraId="766F2CA6" w14:textId="50DAFB47" w:rsidR="00603260" w:rsidRPr="00603260" w:rsidRDefault="00603260" w:rsidP="00603260">
            <w:pPr>
              <w:rPr>
                <w:rFonts w:ascii="Arial Nova Light" w:hAnsi="Arial Nova Light" w:cstheme="majorBidi"/>
                <w:iCs/>
                <w:color w:val="000000" w:themeColor="text1"/>
                <w:sz w:val="24"/>
                <w:szCs w:val="24"/>
              </w:rPr>
            </w:pPr>
            <w:r w:rsidRPr="00603260">
              <w:rPr>
                <w:rFonts w:ascii="Arial Nova Light" w:hAnsi="Arial Nova Light" w:cstheme="majorBidi"/>
                <w:iCs/>
                <w:color w:val="000000" w:themeColor="text1"/>
                <w:sz w:val="24"/>
                <w:szCs w:val="24"/>
              </w:rPr>
              <w:t>Judge Gross, judge Teare and judge Kerr</w:t>
            </w:r>
          </w:p>
        </w:tc>
      </w:tr>
      <w:tr w:rsidR="00603260" w:rsidRPr="00F214F6" w14:paraId="766F2CAA" w14:textId="77777777" w:rsidTr="00D970E4">
        <w:tc>
          <w:tcPr>
            <w:tcW w:w="6345" w:type="dxa"/>
          </w:tcPr>
          <w:p w14:paraId="766F2CA8" w14:textId="77777777" w:rsidR="00603260" w:rsidRPr="00F214F6" w:rsidRDefault="00603260" w:rsidP="0060326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4. Name of lawyer(s) in appeal hearing, including who they represent</w:t>
            </w:r>
          </w:p>
        </w:tc>
        <w:tc>
          <w:tcPr>
            <w:tcW w:w="9072" w:type="dxa"/>
          </w:tcPr>
          <w:p w14:paraId="766F2CA9" w14:textId="5C7F28C1" w:rsidR="00603260" w:rsidRPr="00603260" w:rsidRDefault="00603260" w:rsidP="00603260">
            <w:pPr>
              <w:suppressAutoHyphens/>
              <w:rPr>
                <w:rFonts w:ascii="Arial Nova Light" w:hAnsi="Arial Nova Light" w:cstheme="majorBidi"/>
                <w:iCs/>
                <w:color w:val="000000" w:themeColor="text1"/>
                <w:sz w:val="24"/>
                <w:szCs w:val="24"/>
              </w:rPr>
            </w:pPr>
            <w:r w:rsidRPr="00603260">
              <w:rPr>
                <w:rFonts w:ascii="Arial Nova Light" w:hAnsi="Arial Nova Light" w:cstheme="majorBidi"/>
                <w:iCs/>
                <w:color w:val="000000" w:themeColor="text1"/>
                <w:sz w:val="24"/>
                <w:szCs w:val="24"/>
              </w:rPr>
              <w:t>Simon Heptonstall (instructed by Crown Prosecution Service, Appeals and Review Unit) for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4D1A7A27"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B270BE">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69336CA8" w:rsidR="00CC3B33" w:rsidRPr="00F214F6" w:rsidRDefault="0087344A"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26B4642"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87344A">
              <w:rPr>
                <w:rFonts w:ascii="Arial Nova Light" w:hAnsi="Arial Nova Light" w:cstheme="majorBidi"/>
                <w:iCs/>
                <w:color w:val="000000" w:themeColor="text1"/>
                <w:sz w:val="24"/>
                <w:szCs w:val="24"/>
              </w:rPr>
              <w:t>1</w:t>
            </w:r>
          </w:p>
          <w:p w14:paraId="766F2CB3" w14:textId="127FE183"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87344A">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1371EB03" w:rsidR="00CC3B33" w:rsidRPr="00F214F6" w:rsidRDefault="0087344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AB34F0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6F1BBC">
              <w:rPr>
                <w:rFonts w:ascii="Arial Nova Light" w:hAnsi="Arial Nova Light" w:cstheme="majorBidi"/>
                <w:iCs/>
                <w:color w:val="000000" w:themeColor="text1"/>
                <w:sz w:val="24"/>
                <w:szCs w:val="24"/>
              </w:rPr>
              <w:t>1</w:t>
            </w:r>
          </w:p>
          <w:p w14:paraId="766F2CB9" w14:textId="17F6574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6F1BBC">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52F1A6B" w:rsidR="004A44C9" w:rsidRPr="00F214F6" w:rsidRDefault="006F1BB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6FA58257" w:rsidR="00CC3B33" w:rsidRPr="00603260" w:rsidRDefault="007E1B9B" w:rsidP="00E22D4F">
            <w:pPr>
              <w:rPr>
                <w:rFonts w:ascii="Arial Nova Light" w:hAnsi="Arial Nova Light" w:cstheme="majorBidi"/>
                <w:iCs/>
                <w:color w:val="000000" w:themeColor="text1"/>
                <w:sz w:val="24"/>
                <w:szCs w:val="24"/>
              </w:rPr>
            </w:pPr>
            <w:bookmarkStart w:id="0" w:name="para61"/>
            <w:r w:rsidRPr="00603260">
              <w:rPr>
                <w:rFonts w:ascii="Arial Nova Light" w:hAnsi="Arial Nova Light" w:cstheme="majorBidi"/>
                <w:iCs/>
                <w:color w:val="000000" w:themeColor="text1"/>
                <w:sz w:val="24"/>
                <w:szCs w:val="24"/>
              </w:rPr>
              <w:t>one count of making indecent photographs of a child and to one count of possessing a class B drug</w:t>
            </w:r>
            <w:bookmarkEnd w:id="0"/>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D365702"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6F1BBC">
              <w:rPr>
                <w:rFonts w:ascii="Arial Nova Light" w:hAnsi="Arial Nova Light" w:cstheme="majorBidi"/>
                <w:iCs/>
                <w:color w:val="000000" w:themeColor="text1"/>
                <w:sz w:val="24"/>
                <w:szCs w:val="24"/>
              </w:rPr>
              <w:t>1</w:t>
            </w:r>
          </w:p>
          <w:p w14:paraId="766F2CC2" w14:textId="7196145A" w:rsidR="00D7225E" w:rsidRPr="00603260"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b: </w:t>
            </w:r>
            <w:r w:rsidR="006F1BBC">
              <w:rPr>
                <w:rFonts w:ascii="Arial Nova Light" w:hAnsi="Arial Nova Light" w:cstheme="majorBidi"/>
                <w:iCs/>
                <w:color w:val="000000" w:themeColor="text1"/>
                <w:sz w:val="24"/>
                <w:szCs w:val="24"/>
              </w:rPr>
              <w:t xml:space="preserve">Upon searching the </w:t>
            </w:r>
            <w:r w:rsidR="006F1BBC" w:rsidRPr="006F1BBC">
              <w:rPr>
                <w:rFonts w:ascii="Arial Nova Light" w:hAnsi="Arial Nova Light" w:cstheme="majorBidi"/>
                <w:iCs/>
                <w:color w:val="000000" w:themeColor="text1"/>
                <w:sz w:val="24"/>
                <w:szCs w:val="24"/>
              </w:rPr>
              <w:t>appellant's home</w:t>
            </w:r>
            <w:r w:rsidR="006F1BBC">
              <w:rPr>
                <w:rFonts w:ascii="Arial Nova Light" w:hAnsi="Arial Nova Light" w:cstheme="majorBidi"/>
                <w:iCs/>
                <w:color w:val="000000" w:themeColor="text1"/>
                <w:sz w:val="24"/>
                <w:szCs w:val="24"/>
              </w:rPr>
              <w:t>, police</w:t>
            </w:r>
            <w:r w:rsidR="006F1BBC" w:rsidRPr="006F1BBC">
              <w:rPr>
                <w:rFonts w:ascii="Arial Nova Light" w:hAnsi="Arial Nova Light" w:cstheme="majorBidi"/>
                <w:iCs/>
                <w:color w:val="000000" w:themeColor="text1"/>
                <w:sz w:val="24"/>
                <w:szCs w:val="24"/>
              </w:rPr>
              <w:t xml:space="preserve"> seized a laptop and a mobile phone. They also found 8 grams of herbal cannabis.</w:t>
            </w:r>
            <w:r w:rsidR="00B261C7">
              <w:rPr>
                <w:rFonts w:ascii="Arial Nova Light" w:hAnsi="Arial Nova Light" w:cstheme="majorBidi"/>
                <w:iCs/>
                <w:color w:val="000000" w:themeColor="text1"/>
                <w:sz w:val="24"/>
                <w:szCs w:val="24"/>
              </w:rPr>
              <w:t xml:space="preserve"> On the mobile there were vast numbers of indecent images. On the laptop there were also a vast number of indecent images</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8CB553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695D8B">
              <w:rPr>
                <w:rFonts w:ascii="Arial Nova Light" w:hAnsi="Arial Nova Light" w:cstheme="majorBidi"/>
                <w:iCs/>
                <w:color w:val="000000" w:themeColor="text1"/>
                <w:sz w:val="24"/>
                <w:szCs w:val="24"/>
              </w:rPr>
              <w:t>1</w:t>
            </w:r>
          </w:p>
          <w:p w14:paraId="766F2CC5" w14:textId="3484DA00" w:rsidR="00CC3B33" w:rsidRPr="00603260"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b: </w:t>
            </w:r>
            <w:r w:rsidR="00695D8B">
              <w:rPr>
                <w:rFonts w:ascii="Arial Nova Light" w:hAnsi="Arial Nova Light" w:cstheme="majorBidi"/>
                <w:iCs/>
                <w:color w:val="000000" w:themeColor="text1"/>
                <w:sz w:val="24"/>
                <w:szCs w:val="24"/>
              </w:rPr>
              <w:t>99</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290EE9DC" w14:textId="77777777" w:rsidR="003646A2" w:rsidRDefault="00D7225E" w:rsidP="00695D8B">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3646A2">
              <w:rPr>
                <w:rFonts w:ascii="Arial Nova Light" w:hAnsi="Arial Nova Light" w:cstheme="majorBidi"/>
                <w:iCs/>
                <w:color w:val="000000" w:themeColor="text1"/>
                <w:sz w:val="24"/>
                <w:szCs w:val="24"/>
              </w:rPr>
              <w:t>2</w:t>
            </w:r>
          </w:p>
          <w:p w14:paraId="766F2CC8" w14:textId="2CC453FE" w:rsidR="00CC3B33" w:rsidRPr="00603260" w:rsidRDefault="003646A2" w:rsidP="00695D8B">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53</w:t>
            </w:r>
            <w:r w:rsidR="00DF1E5E">
              <w:rPr>
                <w:rFonts w:ascii="Arial Nova Light" w:hAnsi="Arial Nova Light" w:cstheme="majorBidi"/>
                <w:iCs/>
                <w:color w:val="000000" w:themeColor="text1"/>
                <w:sz w:val="24"/>
                <w:szCs w:val="24"/>
              </w:rPr>
              <w:t xml:space="preserve">b: </w:t>
            </w:r>
            <w:r w:rsidR="00695D8B">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A1476C9" w:rsidR="00CC3B33" w:rsidRPr="00603260" w:rsidRDefault="007E1B9B" w:rsidP="00E22D4F">
            <w:pPr>
              <w:rPr>
                <w:rFonts w:ascii="Arial Nova Light" w:hAnsi="Arial Nova Light" w:cstheme="majorBidi"/>
                <w:iCs/>
                <w:color w:val="000000" w:themeColor="text1"/>
                <w:sz w:val="24"/>
                <w:szCs w:val="24"/>
              </w:rPr>
            </w:pPr>
            <w:r w:rsidRPr="00603260">
              <w:rPr>
                <w:rFonts w:ascii="Arial Nova Light" w:hAnsi="Arial Nova Light" w:cstheme="majorBidi"/>
                <w:iCs/>
                <w:color w:val="000000" w:themeColor="text1"/>
                <w:sz w:val="24"/>
                <w:szCs w:val="24"/>
              </w:rPr>
              <w:t xml:space="preserve">12 months' imprisonment on the first count, suspended for 24 months, and to one month's imprisonment, consecutive, on the second count, also suspended for 24 months. In addition, there were supervision and programme requirements and the appellant was made subject to a SHPO for 10 years. </w:t>
            </w:r>
            <w:r w:rsidR="0087344A" w:rsidRPr="00603260">
              <w:rPr>
                <w:rFonts w:ascii="Arial Nova Light" w:hAnsi="Arial Nova Light" w:cstheme="majorBidi"/>
                <w:iCs/>
                <w:color w:val="000000" w:themeColor="text1"/>
                <w:sz w:val="24"/>
                <w:szCs w:val="24"/>
              </w:rPr>
              <w:t>A</w:t>
            </w:r>
            <w:r w:rsidRPr="00603260">
              <w:rPr>
                <w:rFonts w:ascii="Arial Nova Light" w:hAnsi="Arial Nova Light" w:cstheme="majorBidi"/>
                <w:iCs/>
                <w:color w:val="000000" w:themeColor="text1"/>
                <w:sz w:val="24"/>
                <w:szCs w:val="24"/>
              </w:rPr>
              <w:t xml:space="preserve"> Victim Surcharge of £115 was</w:t>
            </w:r>
            <w:r w:rsidR="0087344A" w:rsidRPr="00603260">
              <w:rPr>
                <w:rFonts w:ascii="Arial Nova Light" w:hAnsi="Arial Nova Light" w:cstheme="majorBidi"/>
                <w:iCs/>
                <w:color w:val="000000" w:themeColor="text1"/>
                <w:sz w:val="24"/>
                <w:szCs w:val="24"/>
              </w:rPr>
              <w:t xml:space="preserve"> also</w:t>
            </w:r>
            <w:r w:rsidRPr="00603260">
              <w:rPr>
                <w:rFonts w:ascii="Arial Nova Light" w:hAnsi="Arial Nova Light" w:cstheme="majorBidi"/>
                <w:iCs/>
                <w:color w:val="000000" w:themeColor="text1"/>
                <w:sz w:val="24"/>
                <w:szCs w:val="24"/>
              </w:rPr>
              <w:t xml:space="preserve"> imposed</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6C1A8135" w:rsidR="00D7225E" w:rsidRPr="00F214F6" w:rsidRDefault="00F92B5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9B8AEEB" w:rsidR="00CC3B33" w:rsidRPr="00F214F6" w:rsidRDefault="00E046F8"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dge Niblett</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3F080E3" w:rsidR="00CC3B33" w:rsidRPr="00F214F6" w:rsidRDefault="00695D8B"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55615867"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B270BE">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4E66EEFD" w14:textId="77777777" w:rsidR="00CC3B33" w:rsidRDefault="0060326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52BD5C62" w:rsidR="00960C7F" w:rsidRPr="00F214F6" w:rsidRDefault="00960C7F" w:rsidP="00D7225E">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38ED0AF"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15B12">
              <w:rPr>
                <w:rFonts w:ascii="Arial Nova Light" w:hAnsi="Arial Nova Light" w:cstheme="majorBidi"/>
                <w:color w:val="000000" w:themeColor="text1"/>
                <w:sz w:val="24"/>
                <w:szCs w:val="24"/>
              </w:rPr>
              <w:t>99</w:t>
            </w:r>
          </w:p>
          <w:p w14:paraId="13577A50"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15B12">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42D06AD0" w:rsidR="00960C7F" w:rsidRPr="00F214F6" w:rsidRDefault="00960C7F" w:rsidP="00D970E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4D023D95" w:rsidR="00CC3B33" w:rsidRPr="00F214F6" w:rsidRDefault="00915B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536357E2" w:rsidR="00CC3B33" w:rsidRPr="00F214F6" w:rsidRDefault="00915B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190681D9" w:rsidR="00CC3B33" w:rsidRPr="00F214F6" w:rsidRDefault="00915B1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7BEDD199" w:rsidR="00D92554" w:rsidRPr="00F214F6" w:rsidRDefault="00915B1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268D561D" w:rsidR="00CC3B33" w:rsidRPr="00F214F6" w:rsidRDefault="00915B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065FC49" w:rsidR="00CC3B33" w:rsidRPr="00F214F6" w:rsidRDefault="00915B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B806615" w:rsidR="00CC3B33" w:rsidRPr="00F214F6" w:rsidRDefault="00915B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0E08D935" w:rsidR="00CC3B33" w:rsidRPr="00F214F6" w:rsidRDefault="00915B1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5688DF0" w:rsidR="00CC3B33" w:rsidRPr="00F214F6" w:rsidRDefault="00915B1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6B15897B" w:rsidR="00CC3B33" w:rsidRPr="00F214F6" w:rsidRDefault="00915B1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4A37E975" w14:textId="77777777" w:rsidR="00CC3B33" w:rsidRDefault="00915B1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3C5F4C8D"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590BD135" w14:textId="77777777" w:rsidR="00CC3B33" w:rsidRDefault="00915B1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0637CA33"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0EF82F4D" w14:textId="77777777" w:rsidR="00CC3B33" w:rsidRDefault="00915B1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A" w14:textId="721BC6E9"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534C40AA" w14:textId="77777777" w:rsidR="00CC3B33" w:rsidRDefault="00915B1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42ED6C01"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0BFFFBB3" w14:textId="77777777" w:rsidR="00CC3B33" w:rsidRDefault="00915B1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60CAE133"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519706B"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CD25A5">
              <w:rPr>
                <w:rFonts w:ascii="Arial Nova Light" w:hAnsi="Arial Nova Light" w:cstheme="majorBidi"/>
                <w:iCs/>
                <w:color w:val="000000" w:themeColor="text1"/>
                <w:sz w:val="24"/>
                <w:szCs w:val="24"/>
              </w:rPr>
              <w:t>99</w:t>
            </w:r>
          </w:p>
          <w:p w14:paraId="5AD8DDFB"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CD25A5">
              <w:rPr>
                <w:rFonts w:ascii="Arial Nova Light" w:hAnsi="Arial Nova Light" w:cstheme="majorBidi"/>
                <w:iCs/>
                <w:color w:val="000000" w:themeColor="text1"/>
                <w:sz w:val="24"/>
                <w:szCs w:val="24"/>
              </w:rPr>
              <w:t>99</w:t>
            </w:r>
          </w:p>
          <w:p w14:paraId="766F2D13" w14:textId="3E8604FF"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1E21667" w:rsidR="00CC3B33" w:rsidRPr="00F214F6" w:rsidRDefault="00CD25A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558DC8C7" w:rsidR="00CC3B33" w:rsidRPr="00F214F6" w:rsidRDefault="00CD25A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E0F3E88" w14:textId="77777777" w:rsidR="00CC3B33" w:rsidRDefault="00CD25A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1C" w14:textId="05AF8B67"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22353F85" w:rsidR="00CC3B33" w:rsidRPr="00F214F6" w:rsidRDefault="00CD25A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38E0D865"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B270BE">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0B6DF75" w14:textId="77777777" w:rsidR="0029680B" w:rsidRDefault="00CD25A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62CA0A5D" w:rsidR="00960C7F" w:rsidRPr="00F214F6" w:rsidRDefault="00960C7F" w:rsidP="00D92554">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8ADCF83" w14:textId="77777777" w:rsidR="00CC3B33" w:rsidRDefault="00CD25A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C" w14:textId="795CAD18"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5F6DEA45" w14:textId="77777777" w:rsidR="00CC3B33" w:rsidRDefault="00CD25A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2F" w14:textId="5D119CE7"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5A121DB4" w14:textId="77777777" w:rsidR="00CC3B33" w:rsidRDefault="00CD25A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2" w14:textId="3EFFFF4E"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F4A137F" w14:textId="77777777" w:rsidR="00CC3B33" w:rsidRDefault="00CD25A5"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5" w14:textId="3A14857D"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298BAFF5" w14:textId="77777777" w:rsidR="00CC3B33" w:rsidRDefault="00BF0D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8" w14:textId="1F64BB30"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21FF1A87" w14:textId="77777777" w:rsidR="00CC3B33" w:rsidRDefault="00BF0D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7728F5F"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20A1E492" w:rsidR="00CC3B33"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5CDB564D" w:rsidR="00CC3B33"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4A1F018C" w14:textId="77777777" w:rsidR="00CC3B33" w:rsidRDefault="00BF0D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587A488C"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7CDEC83F"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BF0D6D">
              <w:rPr>
                <w:rFonts w:ascii="Arial Nova Light" w:hAnsi="Arial Nova Light" w:cstheme="majorBidi"/>
                <w:iCs/>
                <w:color w:val="000000" w:themeColor="text1"/>
                <w:sz w:val="24"/>
                <w:szCs w:val="24"/>
              </w:rPr>
              <w:t>2</w:t>
            </w:r>
          </w:p>
          <w:p w14:paraId="71839DDF"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BF0D6D">
              <w:rPr>
                <w:rFonts w:ascii="Arial Nova Light" w:hAnsi="Arial Nova Light" w:cstheme="majorBidi"/>
                <w:iCs/>
                <w:color w:val="000000" w:themeColor="text1"/>
                <w:sz w:val="24"/>
                <w:szCs w:val="24"/>
              </w:rPr>
              <w:t>99</w:t>
            </w:r>
          </w:p>
          <w:p w14:paraId="766F2D47" w14:textId="2CB20400"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lastRenderedPageBreak/>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2DB69760" w:rsidR="00EB79EB"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54E7E6F" w:rsidR="00CC3B33"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94D7C3D" w:rsidR="00EB79EB"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4A472F2A" w:rsidR="00F02664" w:rsidRPr="00F214F6" w:rsidRDefault="00BF0D6D"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49AF8A04" w:rsidR="00CC3B33"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5A79D09F" w:rsidR="00C77DBF" w:rsidRPr="00F214F6" w:rsidRDefault="00BF0D6D"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2C1AB9C1" w14:textId="77777777" w:rsidR="00CC3B33" w:rsidRDefault="00BF0D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5A3872B2"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2CA3F27C" w14:textId="77777777" w:rsidR="00CC3B33" w:rsidRDefault="00BF0D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32BB7155"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53AA4836" w14:textId="77777777" w:rsidR="00CC3B33" w:rsidRDefault="00BF0D6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0D05A83F" w:rsidR="00960C7F" w:rsidRPr="00F214F6" w:rsidRDefault="00960C7F" w:rsidP="00BA7DF9">
            <w:pPr>
              <w:rPr>
                <w:rFonts w:ascii="Arial Nova Light" w:hAnsi="Arial Nova Light" w:cstheme="majorBidi"/>
                <w:color w:val="000000" w:themeColor="text1"/>
                <w:sz w:val="24"/>
                <w:szCs w:val="24"/>
              </w:rPr>
            </w:pPr>
            <w:r w:rsidRPr="00960C7F">
              <w:rPr>
                <w:rFonts w:ascii="Arial Nova Light" w:hAnsi="Arial Nova Light" w:cstheme="majorBidi"/>
                <w:b/>
                <w:bCs/>
                <w:color w:val="000000" w:themeColor="text1"/>
                <w:sz w:val="24"/>
                <w:szCs w:val="24"/>
              </w:rPr>
              <w:t>Annotations:</w:t>
            </w:r>
            <w:bookmarkStart w:id="1" w:name="_GoBack"/>
            <w:bookmarkEnd w:id="1"/>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CDD232F" w:rsidR="00A35D9A" w:rsidRPr="00F214F6" w:rsidRDefault="00D80AE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5475CF24" w:rsidR="00CC3B33" w:rsidRPr="00F214F6" w:rsidRDefault="00D80AEC"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CC0AB0C"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B270BE">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7DDD1F28"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28CB3788" w14:textId="3AF0E92B" w:rsidR="00C42256" w:rsidRDefault="00031C06"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02. </w:t>
            </w:r>
            <w:r w:rsidR="00553A81">
              <w:rPr>
                <w:rFonts w:ascii="Arial Nova Light" w:hAnsi="Arial Nova Light"/>
                <w:color w:val="000000" w:themeColor="text1"/>
              </w:rPr>
              <w:t>2</w:t>
            </w:r>
          </w:p>
          <w:p w14:paraId="472DF0C2" w14:textId="7C723BAC" w:rsidR="00031C06" w:rsidRDefault="00031C06"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02b. 99</w:t>
            </w:r>
          </w:p>
          <w:p w14:paraId="23E39E68" w14:textId="2A5C0F7F" w:rsidR="000F2640" w:rsidRPr="00F214F6" w:rsidRDefault="000F2640" w:rsidP="00C42256">
            <w:pPr>
              <w:pStyle w:val="ParaLevel1"/>
              <w:numPr>
                <w:ilvl w:val="0"/>
                <w:numId w:val="0"/>
              </w:numPr>
              <w:spacing w:before="0" w:after="0"/>
              <w:jc w:val="left"/>
              <w:rPr>
                <w:rFonts w:ascii="Arial Nova Light" w:hAnsi="Arial Nova Light"/>
                <w:color w:val="000000" w:themeColor="text1"/>
              </w:rPr>
            </w:pP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584CE543"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B270BE">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7962A8C3" w:rsidR="00907A59" w:rsidRPr="00F214F6" w:rsidRDefault="00553A81"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4615120" w:rsidR="00907A59" w:rsidRPr="00F214F6" w:rsidRDefault="00574C0E"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3AED9C5"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62DDABD"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2E24F678"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4D49A8E"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396D834B"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341B5199"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45B2D546"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61775E1"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5371CDB8"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78A1CD6D" w:rsidR="000F5116" w:rsidRPr="00F214F6" w:rsidRDefault="00574C0E"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C40B55" w:rsidRPr="00F214F6" w14:paraId="59A943A7" w14:textId="77777777" w:rsidTr="002F4A17">
        <w:tc>
          <w:tcPr>
            <w:tcW w:w="6345" w:type="dxa"/>
            <w:tcBorders>
              <w:top w:val="single" w:sz="4" w:space="0" w:color="auto"/>
              <w:left w:val="single" w:sz="4" w:space="0" w:color="auto"/>
              <w:bottom w:val="single" w:sz="4" w:space="0" w:color="auto"/>
              <w:right w:val="single" w:sz="4" w:space="0" w:color="auto"/>
            </w:tcBorders>
          </w:tcPr>
          <w:p w14:paraId="00863A38" w14:textId="28A8B6AE" w:rsidR="00C40B55" w:rsidRPr="00F214F6" w:rsidRDefault="00C40B55" w:rsidP="00C40B55">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B74F1A6" w14:textId="365EF7C7" w:rsidR="00C40B55" w:rsidRDefault="00C40B55" w:rsidP="00C40B55">
            <w:pPr>
              <w:pStyle w:val="ParaLevel1"/>
              <w:numPr>
                <w:ilvl w:val="0"/>
                <w:numId w:val="0"/>
              </w:numPr>
              <w:tabs>
                <w:tab w:val="left" w:pos="720"/>
              </w:tabs>
              <w:spacing w:before="0" w:after="0"/>
              <w:jc w:val="left"/>
              <w:rPr>
                <w:rFonts w:ascii="Arial Nova Light" w:hAnsi="Arial Nova Light"/>
              </w:rPr>
            </w:pPr>
            <w:r>
              <w:rPr>
                <w:rFonts w:ascii="Arial Nova Light" w:hAnsi="Arial Nova Light"/>
              </w:rPr>
              <w:t xml:space="preserve">Q115. </w:t>
            </w:r>
            <w:r w:rsidR="00040FFB">
              <w:rPr>
                <w:rFonts w:ascii="Arial Nova Light" w:hAnsi="Arial Nova Light"/>
              </w:rPr>
              <w:t>2</w:t>
            </w:r>
          </w:p>
          <w:p w14:paraId="38741DD5" w14:textId="61847D5F" w:rsidR="00C40B55" w:rsidRDefault="00C40B55" w:rsidP="00C40B55">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Q115b. </w:t>
            </w:r>
            <w:r w:rsidR="00040FFB">
              <w:rPr>
                <w:rFonts w:ascii="Arial Nova Light" w:hAnsi="Arial Nova Light"/>
                <w:color w:val="000000" w:themeColor="text1"/>
              </w:rPr>
              <w:t>99</w:t>
            </w:r>
          </w:p>
        </w:tc>
      </w:tr>
      <w:tr w:rsidR="00C40B55" w:rsidRPr="00F214F6" w14:paraId="2C685C80" w14:textId="77777777" w:rsidTr="002F4A17">
        <w:tc>
          <w:tcPr>
            <w:tcW w:w="6345" w:type="dxa"/>
            <w:tcBorders>
              <w:top w:val="single" w:sz="4" w:space="0" w:color="auto"/>
              <w:left w:val="single" w:sz="4" w:space="0" w:color="auto"/>
              <w:bottom w:val="single" w:sz="4" w:space="0" w:color="auto"/>
              <w:right w:val="single" w:sz="4" w:space="0" w:color="auto"/>
            </w:tcBorders>
          </w:tcPr>
          <w:p w14:paraId="0ACC9F61" w14:textId="16579A39" w:rsidR="00C40B55" w:rsidRPr="00F214F6" w:rsidRDefault="00C40B55" w:rsidP="00C40B5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lastRenderedPageBreak/>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39C445FD" w14:textId="206FCFBF" w:rsidR="00C40B55" w:rsidRDefault="00C40B55" w:rsidP="00C40B5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040FFB">
              <w:rPr>
                <w:rFonts w:ascii="Arial Nova Light" w:hAnsi="Arial Nova Light" w:cstheme="majorBidi"/>
                <w:color w:val="000000" w:themeColor="text1"/>
                <w:sz w:val="24"/>
                <w:szCs w:val="24"/>
              </w:rPr>
              <w:t>99</w:t>
            </w:r>
          </w:p>
          <w:p w14:paraId="670B0269" w14:textId="104F7D15" w:rsidR="00C40B55" w:rsidRDefault="00C40B55" w:rsidP="00C40B55">
            <w:pPr>
              <w:pStyle w:val="ParaLevel1"/>
              <w:numPr>
                <w:ilvl w:val="0"/>
                <w:numId w:val="0"/>
              </w:numPr>
              <w:spacing w:before="0" w:after="0"/>
              <w:jc w:val="left"/>
              <w:rPr>
                <w:rFonts w:ascii="Arial Nova Light" w:hAnsi="Arial Nova Light"/>
                <w:color w:val="000000" w:themeColor="text1"/>
              </w:rPr>
            </w:pPr>
            <w:r>
              <w:rPr>
                <w:rFonts w:ascii="Arial Nova Light" w:hAnsi="Arial Nova Light" w:cstheme="majorBidi"/>
                <w:color w:val="000000" w:themeColor="text1"/>
                <w:szCs w:val="24"/>
              </w:rPr>
              <w:t xml:space="preserve">Q116b. </w:t>
            </w:r>
            <w:r w:rsidR="00040FFB">
              <w:rPr>
                <w:rFonts w:ascii="Arial Nova Light" w:hAnsi="Arial Nova Light" w:cstheme="majorBidi"/>
                <w:color w:val="000000" w:themeColor="text1"/>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E" w14:textId="6D079545"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olor w:val="000000" w:themeColor="text1"/>
              </w:rPr>
              <w:t>Compile all of these notes into one word document.</w:t>
            </w:r>
          </w:p>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FA30E2" w14:textId="77777777" w:rsidR="009738CA" w:rsidRDefault="009738CA" w:rsidP="00187203">
      <w:pPr>
        <w:spacing w:after="0" w:line="240" w:lineRule="auto"/>
      </w:pPr>
      <w:r>
        <w:separator/>
      </w:r>
    </w:p>
  </w:endnote>
  <w:endnote w:type="continuationSeparator" w:id="0">
    <w:p w14:paraId="1B442DF0" w14:textId="77777777" w:rsidR="009738CA" w:rsidRDefault="009738C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6BFA65" w14:textId="77777777" w:rsidR="009738CA" w:rsidRDefault="009738CA" w:rsidP="00187203">
      <w:pPr>
        <w:spacing w:after="0" w:line="240" w:lineRule="auto"/>
      </w:pPr>
      <w:r>
        <w:separator/>
      </w:r>
    </w:p>
  </w:footnote>
  <w:footnote w:type="continuationSeparator" w:id="0">
    <w:p w14:paraId="25688269" w14:textId="77777777" w:rsidR="009738CA" w:rsidRDefault="009738C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0FANLwEEMtAAAA"/>
  </w:docVars>
  <w:rsids>
    <w:rsidRoot w:val="004B32DB"/>
    <w:rsid w:val="00002D65"/>
    <w:rsid w:val="00024091"/>
    <w:rsid w:val="00031C06"/>
    <w:rsid w:val="00033F18"/>
    <w:rsid w:val="00034807"/>
    <w:rsid w:val="00040FFB"/>
    <w:rsid w:val="00044E5D"/>
    <w:rsid w:val="00050B46"/>
    <w:rsid w:val="00054A86"/>
    <w:rsid w:val="00055EF0"/>
    <w:rsid w:val="00083FFE"/>
    <w:rsid w:val="0009515D"/>
    <w:rsid w:val="00097755"/>
    <w:rsid w:val="000A4EC3"/>
    <w:rsid w:val="000A5539"/>
    <w:rsid w:val="000C67E9"/>
    <w:rsid w:val="000E65C1"/>
    <w:rsid w:val="000F2640"/>
    <w:rsid w:val="000F5116"/>
    <w:rsid w:val="001035B4"/>
    <w:rsid w:val="0011134F"/>
    <w:rsid w:val="0011243C"/>
    <w:rsid w:val="001221BE"/>
    <w:rsid w:val="00141779"/>
    <w:rsid w:val="0014435E"/>
    <w:rsid w:val="00154B87"/>
    <w:rsid w:val="0018382A"/>
    <w:rsid w:val="00184214"/>
    <w:rsid w:val="0018679C"/>
    <w:rsid w:val="00187203"/>
    <w:rsid w:val="00196060"/>
    <w:rsid w:val="00197B70"/>
    <w:rsid w:val="001A2D1E"/>
    <w:rsid w:val="001B3245"/>
    <w:rsid w:val="001C0160"/>
    <w:rsid w:val="001C0D45"/>
    <w:rsid w:val="001C4D47"/>
    <w:rsid w:val="001C5924"/>
    <w:rsid w:val="001D6D26"/>
    <w:rsid w:val="00223810"/>
    <w:rsid w:val="002278BF"/>
    <w:rsid w:val="00250C4F"/>
    <w:rsid w:val="00255E5F"/>
    <w:rsid w:val="00274535"/>
    <w:rsid w:val="0028308F"/>
    <w:rsid w:val="0029377F"/>
    <w:rsid w:val="0029602E"/>
    <w:rsid w:val="0029680B"/>
    <w:rsid w:val="002A0936"/>
    <w:rsid w:val="002B7601"/>
    <w:rsid w:val="002D1DFB"/>
    <w:rsid w:val="002D3EDC"/>
    <w:rsid w:val="002E75B4"/>
    <w:rsid w:val="002F4D9C"/>
    <w:rsid w:val="00301AE4"/>
    <w:rsid w:val="00325A57"/>
    <w:rsid w:val="00332ACD"/>
    <w:rsid w:val="0033791C"/>
    <w:rsid w:val="003420D0"/>
    <w:rsid w:val="00351578"/>
    <w:rsid w:val="00353568"/>
    <w:rsid w:val="00354D14"/>
    <w:rsid w:val="00355F59"/>
    <w:rsid w:val="00356023"/>
    <w:rsid w:val="003646A2"/>
    <w:rsid w:val="003A29C8"/>
    <w:rsid w:val="003B1314"/>
    <w:rsid w:val="003D0993"/>
    <w:rsid w:val="003D2871"/>
    <w:rsid w:val="003D6522"/>
    <w:rsid w:val="003E1548"/>
    <w:rsid w:val="003F6112"/>
    <w:rsid w:val="00410771"/>
    <w:rsid w:val="00416404"/>
    <w:rsid w:val="00417F03"/>
    <w:rsid w:val="00426926"/>
    <w:rsid w:val="00427582"/>
    <w:rsid w:val="00432A9E"/>
    <w:rsid w:val="00440933"/>
    <w:rsid w:val="004444B5"/>
    <w:rsid w:val="004554AA"/>
    <w:rsid w:val="00463D75"/>
    <w:rsid w:val="00470DD4"/>
    <w:rsid w:val="004A33E6"/>
    <w:rsid w:val="004A44C9"/>
    <w:rsid w:val="004B32DB"/>
    <w:rsid w:val="004C51D2"/>
    <w:rsid w:val="004C7AA4"/>
    <w:rsid w:val="004D1D32"/>
    <w:rsid w:val="004D1DE0"/>
    <w:rsid w:val="004E3100"/>
    <w:rsid w:val="004F1CFE"/>
    <w:rsid w:val="004F5DA4"/>
    <w:rsid w:val="00500E52"/>
    <w:rsid w:val="00505881"/>
    <w:rsid w:val="00506BC8"/>
    <w:rsid w:val="00517475"/>
    <w:rsid w:val="005263CF"/>
    <w:rsid w:val="00540327"/>
    <w:rsid w:val="0054055B"/>
    <w:rsid w:val="00541F85"/>
    <w:rsid w:val="005515E1"/>
    <w:rsid w:val="00553A81"/>
    <w:rsid w:val="005544E2"/>
    <w:rsid w:val="00555108"/>
    <w:rsid w:val="00574C0E"/>
    <w:rsid w:val="005A4D28"/>
    <w:rsid w:val="005C1ABD"/>
    <w:rsid w:val="005E6686"/>
    <w:rsid w:val="005F10F0"/>
    <w:rsid w:val="00603260"/>
    <w:rsid w:val="00617DBF"/>
    <w:rsid w:val="00621FE2"/>
    <w:rsid w:val="00631844"/>
    <w:rsid w:val="00650F5E"/>
    <w:rsid w:val="00694917"/>
    <w:rsid w:val="00695D8B"/>
    <w:rsid w:val="006B0518"/>
    <w:rsid w:val="006B1ED2"/>
    <w:rsid w:val="006B3E2B"/>
    <w:rsid w:val="006B67A6"/>
    <w:rsid w:val="006C363B"/>
    <w:rsid w:val="006D71C4"/>
    <w:rsid w:val="006D7C30"/>
    <w:rsid w:val="006E65EA"/>
    <w:rsid w:val="006F1BBC"/>
    <w:rsid w:val="006F3EB0"/>
    <w:rsid w:val="006F48BE"/>
    <w:rsid w:val="007106AC"/>
    <w:rsid w:val="0071493C"/>
    <w:rsid w:val="007608D1"/>
    <w:rsid w:val="007659F7"/>
    <w:rsid w:val="007700FE"/>
    <w:rsid w:val="0079680A"/>
    <w:rsid w:val="007B2835"/>
    <w:rsid w:val="007B467D"/>
    <w:rsid w:val="007B63C7"/>
    <w:rsid w:val="007C712E"/>
    <w:rsid w:val="007E0BE0"/>
    <w:rsid w:val="007E1B9B"/>
    <w:rsid w:val="007E78B1"/>
    <w:rsid w:val="007F3561"/>
    <w:rsid w:val="00822889"/>
    <w:rsid w:val="00823B61"/>
    <w:rsid w:val="00830569"/>
    <w:rsid w:val="0083305D"/>
    <w:rsid w:val="00840C9C"/>
    <w:rsid w:val="00847F94"/>
    <w:rsid w:val="008513B8"/>
    <w:rsid w:val="0087344A"/>
    <w:rsid w:val="00873BFC"/>
    <w:rsid w:val="00897696"/>
    <w:rsid w:val="008A00C1"/>
    <w:rsid w:val="008B34D6"/>
    <w:rsid w:val="008C01BB"/>
    <w:rsid w:val="008D033C"/>
    <w:rsid w:val="008E5424"/>
    <w:rsid w:val="0090333A"/>
    <w:rsid w:val="00906F86"/>
    <w:rsid w:val="00907A59"/>
    <w:rsid w:val="009111D6"/>
    <w:rsid w:val="009158B6"/>
    <w:rsid w:val="00915B12"/>
    <w:rsid w:val="00922DBD"/>
    <w:rsid w:val="0093054D"/>
    <w:rsid w:val="00940ED7"/>
    <w:rsid w:val="00960C7F"/>
    <w:rsid w:val="00962A8E"/>
    <w:rsid w:val="009642C0"/>
    <w:rsid w:val="0097046D"/>
    <w:rsid w:val="009738CA"/>
    <w:rsid w:val="00985ED4"/>
    <w:rsid w:val="009B254A"/>
    <w:rsid w:val="009B6FDB"/>
    <w:rsid w:val="009C0324"/>
    <w:rsid w:val="009D6682"/>
    <w:rsid w:val="009D74E0"/>
    <w:rsid w:val="00A00F86"/>
    <w:rsid w:val="00A037A7"/>
    <w:rsid w:val="00A06CDF"/>
    <w:rsid w:val="00A162D8"/>
    <w:rsid w:val="00A35D9A"/>
    <w:rsid w:val="00A37FFB"/>
    <w:rsid w:val="00A81F64"/>
    <w:rsid w:val="00AA42DF"/>
    <w:rsid w:val="00AD1A27"/>
    <w:rsid w:val="00AE001D"/>
    <w:rsid w:val="00AF10F1"/>
    <w:rsid w:val="00B03677"/>
    <w:rsid w:val="00B072EE"/>
    <w:rsid w:val="00B16C69"/>
    <w:rsid w:val="00B20AC5"/>
    <w:rsid w:val="00B2148C"/>
    <w:rsid w:val="00B261C7"/>
    <w:rsid w:val="00B270BE"/>
    <w:rsid w:val="00B3276D"/>
    <w:rsid w:val="00B33A51"/>
    <w:rsid w:val="00B414DC"/>
    <w:rsid w:val="00B4438E"/>
    <w:rsid w:val="00B57863"/>
    <w:rsid w:val="00B91438"/>
    <w:rsid w:val="00B918C9"/>
    <w:rsid w:val="00B96A7F"/>
    <w:rsid w:val="00BA51A8"/>
    <w:rsid w:val="00BA7AB8"/>
    <w:rsid w:val="00BA7DF9"/>
    <w:rsid w:val="00BD5888"/>
    <w:rsid w:val="00BD58D8"/>
    <w:rsid w:val="00BE7ACA"/>
    <w:rsid w:val="00BF0D6D"/>
    <w:rsid w:val="00C01DD5"/>
    <w:rsid w:val="00C037D7"/>
    <w:rsid w:val="00C04236"/>
    <w:rsid w:val="00C278D3"/>
    <w:rsid w:val="00C40B55"/>
    <w:rsid w:val="00C42256"/>
    <w:rsid w:val="00C47288"/>
    <w:rsid w:val="00C51D00"/>
    <w:rsid w:val="00C75185"/>
    <w:rsid w:val="00C77DBF"/>
    <w:rsid w:val="00C82539"/>
    <w:rsid w:val="00C83493"/>
    <w:rsid w:val="00C96F87"/>
    <w:rsid w:val="00CA297F"/>
    <w:rsid w:val="00CC3B33"/>
    <w:rsid w:val="00CC4AFC"/>
    <w:rsid w:val="00CD25A5"/>
    <w:rsid w:val="00D11F75"/>
    <w:rsid w:val="00D23830"/>
    <w:rsid w:val="00D573E4"/>
    <w:rsid w:val="00D7225E"/>
    <w:rsid w:val="00D80AEC"/>
    <w:rsid w:val="00D80F08"/>
    <w:rsid w:val="00D80F5C"/>
    <w:rsid w:val="00D818A1"/>
    <w:rsid w:val="00D92554"/>
    <w:rsid w:val="00D94151"/>
    <w:rsid w:val="00D970E4"/>
    <w:rsid w:val="00DB2C1F"/>
    <w:rsid w:val="00DC2AFD"/>
    <w:rsid w:val="00DC34AA"/>
    <w:rsid w:val="00DC649D"/>
    <w:rsid w:val="00DE1EBB"/>
    <w:rsid w:val="00DE3410"/>
    <w:rsid w:val="00DF1E5E"/>
    <w:rsid w:val="00DF32A8"/>
    <w:rsid w:val="00E046F8"/>
    <w:rsid w:val="00E16710"/>
    <w:rsid w:val="00E22D4F"/>
    <w:rsid w:val="00E439BD"/>
    <w:rsid w:val="00E54A2C"/>
    <w:rsid w:val="00E720A3"/>
    <w:rsid w:val="00E72634"/>
    <w:rsid w:val="00E81AE6"/>
    <w:rsid w:val="00E97A65"/>
    <w:rsid w:val="00EB5FD3"/>
    <w:rsid w:val="00EB79EB"/>
    <w:rsid w:val="00EC156F"/>
    <w:rsid w:val="00ED596A"/>
    <w:rsid w:val="00F017B0"/>
    <w:rsid w:val="00F02664"/>
    <w:rsid w:val="00F02D07"/>
    <w:rsid w:val="00F06321"/>
    <w:rsid w:val="00F0669C"/>
    <w:rsid w:val="00F214F6"/>
    <w:rsid w:val="00F260E7"/>
    <w:rsid w:val="00F32DC2"/>
    <w:rsid w:val="00F460E6"/>
    <w:rsid w:val="00F52BDC"/>
    <w:rsid w:val="00F5354D"/>
    <w:rsid w:val="00F60F70"/>
    <w:rsid w:val="00F840FF"/>
    <w:rsid w:val="00F85BDD"/>
    <w:rsid w:val="00F92B53"/>
    <w:rsid w:val="00FC2C57"/>
    <w:rsid w:val="00FC4F1D"/>
    <w:rsid w:val="00FC785C"/>
    <w:rsid w:val="00FD2328"/>
    <w:rsid w:val="00FD551A"/>
    <w:rsid w:val="00FE0952"/>
    <w:rsid w:val="00FE36B1"/>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9885238-E7A0-4863-B58D-AD54E763EB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10</Pages>
  <Words>2088</Words>
  <Characters>1190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9</cp:revision>
  <cp:lastPrinted>2019-01-14T14:22:00Z</cp:lastPrinted>
  <dcterms:created xsi:type="dcterms:W3CDTF">2019-11-20T09:21:00Z</dcterms:created>
  <dcterms:modified xsi:type="dcterms:W3CDTF">2020-05-04T17:12:00Z</dcterms:modified>
</cp:coreProperties>
</file>